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646567" w14:textId="77777777" w:rsidR="000F5768" w:rsidRPr="00043E04" w:rsidRDefault="00043E04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43E04">
        <w:rPr>
          <w:rFonts w:ascii="Times New Roman" w:hAnsi="Times New Roman" w:cs="Times New Roman"/>
          <w:b/>
          <w:sz w:val="28"/>
          <w:szCs w:val="28"/>
        </w:rPr>
        <w:t xml:space="preserve">Beginning of the End </w:t>
      </w:r>
      <w:r w:rsidRPr="00043E04">
        <w:rPr>
          <w:rFonts w:ascii="Times New Roman" w:hAnsi="Times New Roman" w:cs="Times New Roman"/>
          <w:b/>
          <w:i/>
          <w:sz w:val="28"/>
          <w:szCs w:val="28"/>
        </w:rPr>
        <w:t>(Patriarchs and Prophets)</w:t>
      </w:r>
    </w:p>
    <w:p w14:paraId="5392DAA1" w14:textId="77777777" w:rsidR="00043E04" w:rsidRPr="00043E04" w:rsidRDefault="00E44661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David Anointed as </w:t>
      </w:r>
      <w:r w:rsidR="007E2702">
        <w:rPr>
          <w:rFonts w:ascii="Times New Roman" w:hAnsi="Times New Roman" w:cs="Times New Roman"/>
          <w:b/>
          <w:sz w:val="28"/>
          <w:szCs w:val="28"/>
        </w:rPr>
        <w:t xml:space="preserve">King </w:t>
      </w:r>
      <w:r w:rsidR="007E2702" w:rsidRPr="00043E04">
        <w:rPr>
          <w:rFonts w:ascii="Times New Roman" w:hAnsi="Times New Roman" w:cs="Times New Roman"/>
          <w:b/>
          <w:sz w:val="28"/>
          <w:szCs w:val="28"/>
        </w:rPr>
        <w:t>page</w:t>
      </w:r>
      <w:r w:rsidR="007E2702">
        <w:rPr>
          <w:rFonts w:ascii="Times New Roman" w:hAnsi="Times New Roman" w:cs="Times New Roman"/>
          <w:b/>
          <w:sz w:val="28"/>
          <w:szCs w:val="28"/>
        </w:rPr>
        <w:t>s</w:t>
      </w:r>
      <w:r w:rsidR="00043E04" w:rsidRPr="00043E04">
        <w:rPr>
          <w:rFonts w:ascii="Times New Roman" w:hAnsi="Times New Roman" w:cs="Times New Roman"/>
          <w:b/>
          <w:i/>
          <w:sz w:val="28"/>
          <w:szCs w:val="28"/>
        </w:rPr>
        <w:t xml:space="preserve"> 3</w:t>
      </w:r>
      <w:r>
        <w:rPr>
          <w:rFonts w:ascii="Times New Roman" w:hAnsi="Times New Roman" w:cs="Times New Roman"/>
          <w:b/>
          <w:i/>
          <w:sz w:val="28"/>
          <w:szCs w:val="28"/>
        </w:rPr>
        <w:t>21</w:t>
      </w:r>
      <w:r w:rsidR="006F2779">
        <w:rPr>
          <w:rFonts w:ascii="Times New Roman" w:hAnsi="Times New Roman" w:cs="Times New Roman"/>
          <w:b/>
          <w:i/>
          <w:sz w:val="28"/>
          <w:szCs w:val="28"/>
        </w:rPr>
        <w:t>-32</w:t>
      </w:r>
      <w:r>
        <w:rPr>
          <w:rFonts w:ascii="Times New Roman" w:hAnsi="Times New Roman" w:cs="Times New Roman"/>
          <w:b/>
          <w:i/>
          <w:sz w:val="28"/>
          <w:szCs w:val="28"/>
        </w:rPr>
        <w:t>3</w:t>
      </w:r>
    </w:p>
    <w:p w14:paraId="43DA2240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the main events/key points from this chapter.</w:t>
      </w:r>
    </w:p>
    <w:p w14:paraId="5592F38A" w14:textId="1FF744A1" w:rsidR="00CD420E" w:rsidRDefault="00127245" w:rsidP="00127245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od Telling Samuel to go the </w:t>
      </w:r>
      <w:r w:rsidRPr="00127245">
        <w:rPr>
          <w:rFonts w:ascii="Times New Roman" w:hAnsi="Times New Roman" w:cs="Times New Roman"/>
          <w:sz w:val="28"/>
          <w:szCs w:val="28"/>
        </w:rPr>
        <w:t>Jesse</w:t>
      </w:r>
      <w:r>
        <w:rPr>
          <w:rFonts w:ascii="Times New Roman" w:hAnsi="Times New Roman" w:cs="Times New Roman"/>
          <w:sz w:val="28"/>
          <w:szCs w:val="28"/>
        </w:rPr>
        <w:t>’s house</w:t>
      </w:r>
    </w:p>
    <w:p w14:paraId="19C862F8" w14:textId="23AFEE92" w:rsidR="00127245" w:rsidRDefault="00127245" w:rsidP="00127245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Samuel</w:t>
      </w:r>
      <w:r>
        <w:rPr>
          <w:rFonts w:ascii="Times New Roman" w:hAnsi="Times New Roman" w:cs="Times New Roman"/>
          <w:sz w:val="28"/>
          <w:szCs w:val="28"/>
        </w:rPr>
        <w:t xml:space="preserve"> looks over all the sons except David, but none of them are the one</w:t>
      </w:r>
    </w:p>
    <w:p w14:paraId="0F163D16" w14:textId="5737C0C3" w:rsidR="00127245" w:rsidRDefault="00127245" w:rsidP="00127245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David comes and God tells </w:t>
      </w:r>
      <w:r>
        <w:rPr>
          <w:rFonts w:ascii="Times New Roman" w:hAnsi="Times New Roman" w:cs="Times New Roman"/>
          <w:sz w:val="28"/>
          <w:szCs w:val="28"/>
        </w:rPr>
        <w:t>Samuel</w:t>
      </w:r>
      <w:r>
        <w:rPr>
          <w:rFonts w:ascii="Times New Roman" w:hAnsi="Times New Roman" w:cs="Times New Roman"/>
          <w:sz w:val="28"/>
          <w:szCs w:val="28"/>
        </w:rPr>
        <w:t xml:space="preserve"> that “this is the one” and </w:t>
      </w:r>
      <w:r>
        <w:rPr>
          <w:rFonts w:ascii="Times New Roman" w:hAnsi="Times New Roman" w:cs="Times New Roman"/>
          <w:sz w:val="28"/>
          <w:szCs w:val="28"/>
        </w:rPr>
        <w:t>Samuel</w:t>
      </w:r>
      <w:r>
        <w:rPr>
          <w:rFonts w:ascii="Times New Roman" w:hAnsi="Times New Roman" w:cs="Times New Roman"/>
          <w:sz w:val="28"/>
          <w:szCs w:val="28"/>
        </w:rPr>
        <w:t xml:space="preserve"> anoints him</w:t>
      </w:r>
    </w:p>
    <w:p w14:paraId="6F589D4B" w14:textId="77777777" w:rsidR="00127245" w:rsidRPr="00127245" w:rsidRDefault="00127245" w:rsidP="00127245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195C922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God?</w:t>
      </w:r>
    </w:p>
    <w:p w14:paraId="6A51C237" w14:textId="56704563" w:rsidR="00CD420E" w:rsidRDefault="00127245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That God does not want people for what they are to appear as but someone who can actually fulfill what they are to themselves and to God</w:t>
      </w:r>
    </w:p>
    <w:p w14:paraId="623EA46A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8365419" w14:textId="77777777"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744F189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humans?</w:t>
      </w:r>
    </w:p>
    <w:p w14:paraId="2AF3064A" w14:textId="265EDA5A" w:rsidR="00CD420E" w:rsidRDefault="00127245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That humans judge on appearances </w:t>
      </w:r>
    </w:p>
    <w:p w14:paraId="4844FF8D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A0CA6AE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2632E9C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620008DC" w14:textId="77777777"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660D93B" w14:textId="77777777" w:rsidR="00CD420E" w:rsidRPr="00043E04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a life lesson found in this chapter that can guide you personally?</w:t>
      </w:r>
    </w:p>
    <w:p w14:paraId="3C7A8932" w14:textId="5432DCD1" w:rsidR="00043E04" w:rsidRPr="00043E04" w:rsidRDefault="00127245" w:rsidP="00127245">
      <w:pPr>
        <w:spacing w:line="240" w:lineRule="auto"/>
        <w:ind w:left="360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 not judge on appearances </w:t>
      </w:r>
    </w:p>
    <w:sectPr w:rsidR="00043E04" w:rsidRPr="00043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24266A"/>
    <w:multiLevelType w:val="hybridMultilevel"/>
    <w:tmpl w:val="414E9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8B3443"/>
    <w:multiLevelType w:val="hybridMultilevel"/>
    <w:tmpl w:val="6952F510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azNDIzMwISFko6SsGpxcWZ+XkgBYa1AMEgi9osAAAA"/>
  </w:docVars>
  <w:rsids>
    <w:rsidRoot w:val="00043E04"/>
    <w:rsid w:val="00043E04"/>
    <w:rsid w:val="000F5768"/>
    <w:rsid w:val="00127245"/>
    <w:rsid w:val="00504059"/>
    <w:rsid w:val="006F2779"/>
    <w:rsid w:val="007E2702"/>
    <w:rsid w:val="00CD420E"/>
    <w:rsid w:val="00E4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DC993"/>
  <w15:docId w15:val="{AA2D0FB3-CFF5-4CAD-84EB-888FD3678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E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46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6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mar Sandiford</dc:creator>
  <cp:lastModifiedBy>Noah McMillan</cp:lastModifiedBy>
  <cp:revision>4</cp:revision>
  <cp:lastPrinted>2018-03-07T16:29:00Z</cp:lastPrinted>
  <dcterms:created xsi:type="dcterms:W3CDTF">2017-02-15T21:54:00Z</dcterms:created>
  <dcterms:modified xsi:type="dcterms:W3CDTF">2021-01-29T04:06:00Z</dcterms:modified>
</cp:coreProperties>
</file>